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lia So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l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49 N Tripp Ave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keandjul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2694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ev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